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172D" w:rsidRDefault="00B1172D">
      <w:r w:rsidRPr="00B1172D">
        <w:rPr>
          <w:noProof/>
        </w:rPr>
        <w:drawing>
          <wp:inline distT="0" distB="0" distL="0" distR="0">
            <wp:extent cx="3152775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1172D" w:rsidRDefault="00B1172D"/>
    <w:p w:rsidR="00B1172D" w:rsidRDefault="00B1172D">
      <w:pPr>
        <w:rPr>
          <w:b/>
        </w:rPr>
      </w:pPr>
      <w:proofErr w:type="spellStart"/>
      <w:r w:rsidRPr="00B1172D">
        <w:rPr>
          <w:b/>
        </w:rPr>
        <w:t>Main.C</w:t>
      </w:r>
      <w:proofErr w:type="spellEnd"/>
    </w:p>
    <w:p w:rsidR="00B1172D" w:rsidRDefault="00B1172D">
      <w:pPr>
        <w:rPr>
          <w:b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* ========================================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Copyright YOUR COMPANY, THE YEAR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All Rights Reserved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UNPUBLISHED, LICENSED SOFTWARE.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CONFIDENTIAL AND PROPRIETARY INFORMATION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WHICH IS THE PROPERTY OF your company.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========================================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*/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oject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dio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0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dlib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cha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0]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unt=0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cou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</w:t>
      </w: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yGlobalIntEn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</w:rPr>
        <w:t>/* Enable global interrupts. */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* Place your initialization/startup code here (e.g.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MyInst_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)) */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ickButton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ickButton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ackligh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;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 {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This loop doesn't need to do anything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ab/>
        <w:t xml:space="preserve">       // 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8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, "%5d", count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       //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8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, 10, 10, GLCD_WHITE, GLCD_BLACK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}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* [] END OF FILE */</w:t>
      </w:r>
    </w:p>
    <w:p w:rsidR="00B1172D" w:rsidRDefault="00B1172D"/>
    <w:p w:rsidR="00B1172D" w:rsidRDefault="00B1172D"/>
    <w:p w:rsidR="00B1172D" w:rsidRDefault="00B1172D"/>
    <w:p w:rsidR="00B1172D" w:rsidRDefault="00B1172D" w:rsidP="00B1172D">
      <w:pPr>
        <w:jc w:val="center"/>
        <w:rPr>
          <w:b/>
          <w:sz w:val="44"/>
          <w:szCs w:val="44"/>
        </w:rPr>
      </w:pPr>
      <w:r w:rsidRPr="00B1172D">
        <w:rPr>
          <w:b/>
          <w:sz w:val="44"/>
          <w:szCs w:val="44"/>
        </w:rPr>
        <w:t>INTERUPTS</w:t>
      </w:r>
    </w:p>
    <w:p w:rsidR="00B1172D" w:rsidRDefault="00B1172D" w:rsidP="00B1172D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ncludes for all: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oject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dio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0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exte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unt; </w:t>
      </w:r>
    </w:p>
    <w:p w:rsidR="00B1172D" w:rsidRDefault="00B1172D" w:rsidP="00B1172D">
      <w:p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exte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cha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0];</w:t>
      </w:r>
    </w:p>
    <w:p w:rsidR="00B1172D" w:rsidRDefault="00B1172D" w:rsidP="00B1172D">
      <w:pPr>
        <w:rPr>
          <w:rFonts w:ascii="Courier New" w:hAnsi="Courier New" w:cs="Courier New"/>
          <w:color w:val="000000"/>
          <w:sz w:val="20"/>
          <w:szCs w:val="20"/>
        </w:rPr>
      </w:pPr>
    </w:p>
    <w:p w:rsidR="00B1172D" w:rsidRPr="00B1172D" w:rsidRDefault="00B1172D" w:rsidP="00B1172D">
      <w:pPr>
        <w:rPr>
          <w:rFonts w:ascii="Courier New" w:hAnsi="Courier New" w:cs="Courier New"/>
          <w:b/>
          <w:color w:val="000000"/>
          <w:sz w:val="20"/>
          <w:szCs w:val="20"/>
        </w:rPr>
      </w:pPr>
    </w:p>
    <w:p w:rsidR="00B1172D" w:rsidRDefault="00B1172D" w:rsidP="00B1172D">
      <w:pPr>
        <w:rPr>
          <w:rFonts w:ascii="Courier New" w:hAnsi="Courier New" w:cs="Courier New"/>
          <w:b/>
          <w:color w:val="000000"/>
          <w:sz w:val="20"/>
          <w:szCs w:val="20"/>
        </w:rPr>
      </w:pPr>
      <w:proofErr w:type="spellStart"/>
      <w:r w:rsidRPr="00B1172D">
        <w:rPr>
          <w:rFonts w:ascii="Courier New" w:hAnsi="Courier New" w:cs="Courier New"/>
          <w:b/>
          <w:color w:val="000000"/>
          <w:sz w:val="20"/>
          <w:szCs w:val="20"/>
        </w:rPr>
        <w:t>A_Interrupt.c</w:t>
      </w:r>
      <w:proofErr w:type="spellEnd"/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_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 == !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count++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r>
        <w:rPr>
          <w:rFonts w:ascii="Courier New" w:hAnsi="Courier New" w:cs="Courier New"/>
          <w:color w:val="008000"/>
          <w:sz w:val="20"/>
          <w:szCs w:val="20"/>
        </w:rPr>
        <w:t>/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/Increment the counter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       //Format the string and print to the screen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FF0000"/>
          <w:sz w:val="20"/>
          <w:szCs w:val="20"/>
        </w:rPr>
        <w:t>"%5d"</w:t>
      </w:r>
      <w:r>
        <w:rPr>
          <w:rFonts w:ascii="Courier New" w:hAnsi="Courier New" w:cs="Courier New"/>
          <w:color w:val="000000"/>
          <w:sz w:val="20"/>
          <w:szCs w:val="20"/>
        </w:rPr>
        <w:t>, count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10, 10, </w:t>
      </w:r>
      <w:r>
        <w:rPr>
          <w:rFonts w:ascii="Courier New" w:hAnsi="Courier New" w:cs="Courier New"/>
          <w:color w:val="800080"/>
          <w:sz w:val="20"/>
          <w:szCs w:val="20"/>
        </w:rPr>
        <w:t>GLCD_WHI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25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ab/>
        <w:t xml:space="preserve">    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While that holds and no increment of the counter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_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 ==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5);</w:t>
      </w:r>
    </w:p>
    <w:p w:rsidR="00B1172D" w:rsidRDefault="00B1172D" w:rsidP="00B1172D">
      <w:pPr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>//Needed to make other interrupts work</w:t>
      </w:r>
    </w:p>
    <w:p w:rsidR="00B1172D" w:rsidRDefault="00B1172D" w:rsidP="00B1172D">
      <w:pPr>
        <w:rPr>
          <w:rFonts w:ascii="Courier New" w:hAnsi="Courier New" w:cs="Courier New"/>
          <w:color w:val="008000"/>
          <w:sz w:val="20"/>
          <w:szCs w:val="20"/>
        </w:rPr>
      </w:pPr>
    </w:p>
    <w:p w:rsidR="00B1172D" w:rsidRDefault="00B1172D" w:rsidP="00B1172D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B_Interrupt.c</w:t>
      </w:r>
      <w:proofErr w:type="spellEnd"/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25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ab/>
        <w:t xml:space="preserve">        //While the button is pushed increment the counter and print to the screen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       //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sets how the fast the counter will go up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_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 ==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{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count++;</w:t>
      </w:r>
      <w:r>
        <w:rPr>
          <w:rFonts w:ascii="Courier New" w:hAnsi="Courier New" w:cs="Courier New"/>
          <w:color w:val="008000"/>
          <w:sz w:val="20"/>
          <w:szCs w:val="20"/>
        </w:rPr>
        <w:t>//Increment the counter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FF0000"/>
          <w:sz w:val="20"/>
          <w:szCs w:val="20"/>
        </w:rPr>
        <w:t>"%5d"</w:t>
      </w:r>
      <w:r>
        <w:rPr>
          <w:rFonts w:ascii="Courier New" w:hAnsi="Courier New" w:cs="Courier New"/>
          <w:color w:val="000000"/>
          <w:sz w:val="20"/>
          <w:szCs w:val="20"/>
        </w:rPr>
        <w:t>, count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10, 10, </w:t>
      </w:r>
      <w:r>
        <w:rPr>
          <w:rFonts w:ascii="Courier New" w:hAnsi="Courier New" w:cs="Courier New"/>
          <w:color w:val="800080"/>
          <w:sz w:val="20"/>
          <w:szCs w:val="20"/>
        </w:rPr>
        <w:t>GLCD_WHI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);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Needed to make other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erupts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work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Decrements the pointer 10 times a second when pressed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_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 == !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25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_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 ==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{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count--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8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, "%5d", count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       //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8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, 10, 10, GLCD_WHITE, GLCD_BLACK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);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0000"/>
          <w:sz w:val="24"/>
          <w:szCs w:val="24"/>
        </w:rPr>
      </w:pPr>
      <w:proofErr w:type="spellStart"/>
      <w:r w:rsidRPr="00B1172D">
        <w:rPr>
          <w:rFonts w:ascii="Courier New" w:hAnsi="Courier New" w:cs="Courier New"/>
          <w:b/>
          <w:color w:val="000000"/>
          <w:sz w:val="24"/>
          <w:szCs w:val="24"/>
        </w:rPr>
        <w:t>C_Interrupt.c</w:t>
      </w:r>
      <w:proofErr w:type="spellEnd"/>
      <w:r w:rsidRPr="00B1172D">
        <w:rPr>
          <w:rFonts w:ascii="Courier New" w:hAnsi="Courier New" w:cs="Courier New"/>
          <w:b/>
          <w:color w:val="000000"/>
          <w:sz w:val="24"/>
          <w:szCs w:val="24"/>
        </w:rPr>
        <w:t xml:space="preserve">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Decrements the counter by 1 once when the button is pushed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//Does not update the screen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_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 == !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count--;</w:t>
      </w:r>
      <w:r>
        <w:rPr>
          <w:rFonts w:ascii="Courier New" w:hAnsi="Courier New" w:cs="Courier New"/>
          <w:color w:val="008000"/>
          <w:sz w:val="20"/>
          <w:szCs w:val="20"/>
        </w:rPr>
        <w:t>//Decrement the counter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   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       //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25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_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 ==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5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0000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Needed for other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erupts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to work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0000"/>
          <w:sz w:val="24"/>
          <w:szCs w:val="24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0000"/>
          <w:sz w:val="24"/>
          <w:szCs w:val="24"/>
        </w:rPr>
      </w:pPr>
    </w:p>
    <w:p w:rsidR="00B1172D" w:rsidRP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0000"/>
          <w:sz w:val="24"/>
          <w:szCs w:val="24"/>
        </w:rPr>
      </w:pPr>
      <w:r w:rsidRPr="00B1172D">
        <w:rPr>
          <w:rFonts w:ascii="Courier New" w:hAnsi="Courier New" w:cs="Courier New"/>
          <w:b/>
          <w:color w:val="000000"/>
          <w:sz w:val="24"/>
          <w:szCs w:val="24"/>
        </w:rPr>
        <w:t xml:space="preserve"> </w:t>
      </w:r>
    </w:p>
    <w:p w:rsidR="00B1172D" w:rsidRDefault="00B1172D" w:rsidP="00B1172D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D_interrupt.c</w:t>
      </w:r>
      <w:proofErr w:type="spellEnd"/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lastRenderedPageBreak/>
        <w:t>//Decrements the pointer 10 times a second when pressed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_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 == !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25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_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 ==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{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count--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8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, "%5d", count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       //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8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, 10, 10, GLCD_WHITE, GLCD_BLACK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);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:rsidR="00B1172D" w:rsidRDefault="00B1172D" w:rsidP="00B1172D">
      <w:p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Pr="00B1172D" w:rsidRDefault="00B1172D" w:rsidP="00B1172D">
      <w:pPr>
        <w:rPr>
          <w:rFonts w:ascii="Courier New" w:hAnsi="Courier New" w:cs="Courier New"/>
          <w:b/>
          <w:color w:val="000000"/>
          <w:sz w:val="20"/>
          <w:szCs w:val="20"/>
        </w:rPr>
      </w:pPr>
    </w:p>
    <w:p w:rsidR="00B1172D" w:rsidRPr="00B1172D" w:rsidRDefault="00B1172D" w:rsidP="00B1172D">
      <w:pPr>
        <w:rPr>
          <w:rFonts w:ascii="Courier New" w:hAnsi="Courier New" w:cs="Courier New"/>
          <w:b/>
          <w:color w:val="000000"/>
          <w:sz w:val="20"/>
          <w:szCs w:val="20"/>
        </w:rPr>
      </w:pPr>
      <w:proofErr w:type="spellStart"/>
      <w:r w:rsidRPr="00B1172D">
        <w:rPr>
          <w:rFonts w:ascii="Courier New" w:hAnsi="Courier New" w:cs="Courier New"/>
          <w:b/>
          <w:color w:val="000000"/>
          <w:sz w:val="20"/>
          <w:szCs w:val="20"/>
        </w:rPr>
        <w:t>StickButton_interrupt.c</w:t>
      </w:r>
      <w:proofErr w:type="spellEnd"/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When the joystick is pushed set the count to 0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//This does not update the screen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ick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 == !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count=0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25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ickButton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 ==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5);</w:t>
      </w:r>
    </w:p>
    <w:p w:rsidR="00B1172D" w:rsidRDefault="00B1172D" w:rsidP="00B1172D">
      <w:p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ickButton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1172D" w:rsidRDefault="00B1172D" w:rsidP="00B1172D">
      <w:pPr>
        <w:rPr>
          <w:rFonts w:ascii="Courier New" w:hAnsi="Courier New" w:cs="Courier New"/>
          <w:color w:val="000000"/>
          <w:sz w:val="20"/>
          <w:szCs w:val="20"/>
        </w:rPr>
      </w:pPr>
    </w:p>
    <w:p w:rsidR="00B1172D" w:rsidRPr="00B1172D" w:rsidRDefault="00B1172D" w:rsidP="00B1172D">
      <w:pPr>
        <w:rPr>
          <w:b/>
          <w:sz w:val="24"/>
          <w:szCs w:val="24"/>
        </w:rPr>
      </w:pPr>
    </w:p>
    <w:p w:rsidR="00B1172D" w:rsidRDefault="00B1172D"/>
    <w:sectPr w:rsidR="00B1172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3378" w:rsidRDefault="00193378" w:rsidP="00EF6EBD">
      <w:pPr>
        <w:spacing w:after="0" w:line="240" w:lineRule="auto"/>
      </w:pPr>
      <w:r>
        <w:separator/>
      </w:r>
    </w:p>
  </w:endnote>
  <w:endnote w:type="continuationSeparator" w:id="0">
    <w:p w:rsidR="00193378" w:rsidRDefault="00193378" w:rsidP="00EF6E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3378" w:rsidRDefault="00193378" w:rsidP="00EF6EBD">
      <w:pPr>
        <w:spacing w:after="0" w:line="240" w:lineRule="auto"/>
      </w:pPr>
      <w:r>
        <w:separator/>
      </w:r>
    </w:p>
  </w:footnote>
  <w:footnote w:type="continuationSeparator" w:id="0">
    <w:p w:rsidR="00193378" w:rsidRDefault="00193378" w:rsidP="00EF6E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EBD" w:rsidRDefault="00EF6EBD">
    <w:pPr>
      <w:pStyle w:val="Header"/>
    </w:pPr>
    <w:r>
      <w:t>Quinton Clin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BAJjU1NTc3MTE2MzQyUdpeDU4uLM/DyQAsNaAIbvoxMsAAAA"/>
  </w:docVars>
  <w:rsids>
    <w:rsidRoot w:val="00B1172D"/>
    <w:rsid w:val="00193378"/>
    <w:rsid w:val="00B1172D"/>
    <w:rsid w:val="00EF6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A9478"/>
  <w15:chartTrackingRefBased/>
  <w15:docId w15:val="{62EF8491-FC1B-43B3-8283-D5802C66F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17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7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6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EBD"/>
  </w:style>
  <w:style w:type="paragraph" w:styleId="Footer">
    <w:name w:val="footer"/>
    <w:basedOn w:val="Normal"/>
    <w:link w:val="FooterChar"/>
    <w:uiPriority w:val="99"/>
    <w:unhideWhenUsed/>
    <w:rsid w:val="00EF6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E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4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ton Cline</dc:creator>
  <cp:keywords/>
  <dc:description/>
  <cp:lastModifiedBy>Quinton Cline</cp:lastModifiedBy>
  <cp:revision>2</cp:revision>
  <dcterms:created xsi:type="dcterms:W3CDTF">2019-04-17T16:52:00Z</dcterms:created>
  <dcterms:modified xsi:type="dcterms:W3CDTF">2019-04-17T19:26:00Z</dcterms:modified>
</cp:coreProperties>
</file>